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อินเทอร์เน็ตประสานสรรพสิ่ง</w:t>
      </w:r>
      <w:r>
        <w:t xml:space="preserve"> </w:t>
      </w:r>
      <w:r>
        <w:t xml:space="preserve">ปี</w:t>
      </w:r>
      <w:r>
        <w:t xml:space="preserve"> </w:t>
      </w:r>
      <w:r>
        <w:t xml:space="preserve">2</w:t>
      </w:r>
    </w:p>
    <w:p>
      <w:pPr>
        <w:pStyle w:val="Date"/>
      </w:pPr>
      <w:r>
        <w:t xml:space="preserve">วันพฤหัสบดีที่</w:t>
      </w:r>
      <w:r>
        <w:t xml:space="preserve"> </w:t>
      </w:r>
      <w:r>
        <w:t xml:space="preserve">23</w:t>
      </w:r>
      <w:r>
        <w:t xml:space="preserve"> </w:t>
      </w:r>
      <w:r>
        <w:t xml:space="preserve">ธันวาคม</w:t>
      </w:r>
      <w:r>
        <w:t xml:space="preserve"> </w:t>
      </w:r>
      <w:r>
        <w:t xml:space="preserve">2564</w:t>
      </w:r>
      <w:r>
        <w:t xml:space="preserve"> </w:t>
      </w:r>
      <w:r>
        <w:t xml:space="preserve">เวลา</w:t>
      </w:r>
      <w:r>
        <w:t xml:space="preserve"> </w:t>
      </w:r>
      <w:r>
        <w:t xml:space="preserve">08.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พี่อี๊ด) อาจารย์ได้ยินเสียงล่ามไหมคะ</w:t>
      </w:r>
    </w:p>
    <w:p>
      <w:pPr>
        <w:pStyle w:val="BodyText"/>
      </w:pPr>
      <w:r>
        <w:t xml:space="preserve">(อาจารย์สุธิรา) ได้ยินค่ะ ยังไม่ได้พูด สวัสดีค่ะ</w:t>
      </w:r>
    </w:p>
    <w:p>
      <w:pPr>
        <w:pStyle w:val="BodyText"/>
      </w:pPr>
      <w:r>
        <w:t xml:space="preserve">(พี่อี๊ด) ค่ะ สวัสดีค่ะ พอดีเช็กก่อน</w:t>
      </w:r>
    </w:p>
    <w:p>
      <w:pPr>
        <w:pStyle w:val="BodyText"/>
      </w:pPr>
      <w:r>
        <w:t xml:space="preserve">(อาจารย์สุธิรา) โอเคค่ะ วันนี้อาจจะเลิกเร็วสักหน่อย เพราะอาจารย์น่ะ มีประชุมของคณะ เดี๋ยว…</w:t>
      </w:r>
    </w:p>
    <w:p>
      <w:pPr>
        <w:pStyle w:val="BodyText"/>
      </w:pPr>
      <w:r>
        <w:t xml:space="preserve">(พี่อี๊ด) รับทราบค่ะ</w:t>
      </w:r>
    </w:p>
    <w:p>
      <w:pPr>
        <w:pStyle w:val="BodyText"/>
      </w:pPr>
      <w:r>
        <w:t xml:space="preserve">(อาจารย์สุธิรา) น่าจะได้สักชั่วโมงหนึ่งนะคะ วันนี้ที่เด็ก ๆ เลือกกันไว้ก็คือจะทำ Animation แต่ก่อนจะทำ Animation ได้ เราจะต้องวาดใช่ไหม วาดตัวการ์ตูนนะคะ ในคอมพิวเตอร์ เพราะฉะนั้น ไอ้สิ่งที่วาดก็จะเป็นดิจิทัลนะคะ เพราะฉะนั้น ชื่อที่เนื้อหาที่จะเรียน ก็คือ Digital Painting Ց การวาดรูปดิจิทัลนั่นเองนะคะ ทีนี้หัวข้อที่เราจะเรียนในวันนี้นะคะ ขอโทษ มือไวไปหน่อย ก็คือ 1. เราจะต้องรู้จักอุปกรณ์ที่เราจะใช้วาด 2. รู้จักโปรแกรมที่จะใช้วาดในครั้งนี้นะคะ และ 3. การติดตั้งโปรแกรมใช่ไหม จะใช้โปรแกรมก็ต้องติดตั้งโปรแกรมด้วย และ 4. เครื่องมือ ก่อนอื่นเรามาเริ่มกันที่อุปกรณ์ก่อนนะคะ อุปกรณ์ที่เราจะใช้วาด มีอยู่ 3 ตัว ตัวที่ 1 Pen Display ชื่อว่า Pen Display นะคะ เดี๋ยวให้ดูว่าไอ้เจ้า Pen display นี่หน้าตามันเป็นอย่างไร คือถ้าเป็นสมัยยุคแรก ๆ ใช้คอม</w:t>
      </w:r>
    </w:p>
    <w:p>
      <w:pPr>
        <w:pStyle w:val="BodyText"/>
      </w:pPr>
      <w:r>
        <w:t xml:space="preserve">(พิวเตอร์)วาด ก็คือที่มีอยู่ในเครื่องนะคะ เป็นตัวช่วยในการวาดแต่ยุคปัจจุบันมันมีนี่ล่ะ พวก Pen Display นะคะ Pen Tablet คือ Pen Tablet กับ Pen Mouse นี่ บางคน… คนชื่อปกตินี่เหมือนในข้างกล่องนะมันก็จะเขียนเป็น Pen tablet ที่เรียกว่า Pen Mouse หรือเมาส์ปากกานั่นเอง และอีกตัวหนึ่ง Tablet ถ้าใช้ Tablet ก็คือไม่ต้องใช้คอมพิวเตอร์ แต่เรามี Tablet ใช่ไหม เราวาดใน Tablet เลยอย่างนี้นะ และอีกตัวหนึ่ง Smartphones with Pen Ցสมาร์ตโฟน แต่ต้องเป็นรุ่น with Pen ก็คือ สมาร์ตโฟนที่มีปากกาน่ะ เดี๋ยวก่อนอื่นนะคะ จะพาดูตัวแรกก่อน Pen Display อยากลองเหมือนกันตัวนี้ เดี๋ยวของบประมาณแล้วซื้อไว้นะคะ มาดูที่ Pen Display ก่อน เปิดลิงก์ให้เราไหมนี่ ไปไหนล่ะ เดี๋ยวแป๊บหนึ่งนะคะ ลิงก์ขึ้นหรือเปล่า โอเคขึ้น เดี๋ยวสลับหน้าก่อน ดูนะคะ ตัวนี้จะเป็นอันนี้เมาส์ปากกานี่ แม่คลิกลิงก์ผิดหรือ เดี๋ยวลองอีกตัวสิ ถูกแล้ว ๆ อย่างนั้นดูที่ตัวแรกนะคะ ถ้าพูดถึง Pen Display มันจะเป็นมีหน้าจอด้วย ก็คือเขียนลงในหน้าจอเลย แต่ตัวนี้เราจะเชื่อมกับ เอามาต่อกับคอมฯ มันจะไม่ใช่เหมือน Tablet มันจะทำมาเป็น… เป็นปากกาเมาส์น่ะค่ะ ไว้วาดโดยเฉพาะเลย ไอ้ Pen Dosplay นี่ ราคาค่อนข้างสูงนะคะ แต่ถ้าใครที่มีทุนทรัพย์ก็วาดแล้วโอเคนะคะ เพราะอะไร เพราะถ้าเราวาดใน Pen Display น่ะ มันจะเหมือนตัวหน้าจอมันก็จะเป็นกระดาษให้เห็น ก็คือเหมือนกับเราวาดลงกระดาษ แต่ถ้าเป็นแบบที่ 2 Pen Tablet หรือ Pen Mouse นะคะ ลักษณะจะเป็นเหมือนตัวดำ ๆ นี่เห็นไหม ที่ในรูปน่ะ ก็คือแผ่นรอง ของเด็ก ๆ น่ะ ที่เด็ก ๆ ได้ไปคนละ 1 กล่องวันนี้ เปิดเลยลูก มันจะมีอุปกรณ์อะไรบ้างลองเปิด 2 หนุ่ม ให้เปิด Tablet แล้ว เปิดหรือยัง เปิดออกมาเลย เห็นไหมคะ มันจะมีสายต่อพ่วงใช่ไหมคะ หรือ USB เด็ก ๆ จะต้องเอาสาย USB น่ะ เสียบเข้ากับคอมพิวเตอร์ของเรานะคะ นะ แล้วก็จะมีตัวปากกาเห็นไหม และมันก็จะมีไอ้ตัวแผ่นสีดำ ๆ ซึ่งเหมือนแผ่นรองเมาส์แต่มันไม่ใช่ แผ่น ก็คือเป็นบอร์ดที่ไว้เขียนนั่นเองนะคะ คือ Pen Mouse นี่จะถูกกว่า Pen Display เพราะ Pen Mouse จะไม่มีหน้าจอ หน้าจอที่เป็นเหมือนหน้าจอมือถือน่ะ นึกออกนะ ก็คือเราจะไม่เห็นหน้าที่ขึ้นอยู่ตัวไอ้บอร์ดมันนี่ แต่ถ้า Pen Display เด็ก ๆ จะเห็นภาพที่อยู่ในตัวบอร์ดนี้นะคะ เครื่องนี้ เราจะไม่ย้ายไปไหนนะคะ เพราะวิชานี้จะได้ใช้เราจะได้เก็บเครื่องนี้ไว้นี่ เก็บไว้ที่ห้องนี้นะคะ ตอนนี้มีอยู่ 3 ตัวนะคะ แจกให้เป็นคู่ไปก่อน ใช้คู่ละ 1 คนนะคะ ลักษณะของ Pen tablet นะคะ หรือ Pen Mouse ราคาจะค่อนข้าง ก็คือพอมีกำลังทรัพย์ใช้ได้นะคะ เด็ก ๆ ลองใช้ตอนแรกอาจจะคิดว่าวาดยาก อันนี้ตัวนี้น่าจะพันกว่าบาท แต่ถ้า Pen Display น่ะ มันจะหลักหมื่น ให้นึกถึงเหมือนมันใช้จอเหมือนโทรศัพท์มือถือนะ ถ้าอย่างนั้นแม่ว่าถ้าจะซื้อ Pen Display ซื้อ Tablet เลยดีกว่านึกออกหรือเปล่า หรือไม่ก็ซื้อสมาร์ตโฟนไปเลยดีกว่า ใช้ได้ทั้ง 2 แบบ โอเคนะ อันนี้คือแบบที่เราจะใช้นะคะ ที่ให้ใช้ในห้อง ก็จะเป็น Pen Tablet หรือ Pen Mouse ที่แจกเด็ก ๆ ไป มันจะมีสาย USB เพื่อมาเสียบต่อกับคอมพิวเตอร์ แล้วก็เราก็จะใช้ปากกาวาดลงไปในบอร์ดดำ ๆ น่ะ หน้าจอดำ ๆ น่ะ ให้นึกถึงว่าพื้นที่ในหน้าจอก็จะเท่ากับพื้นที่ในคอมพิวเตอร์เรา เขาบอกว่าเวลาเลือกซื้อ Pen Mouse นี่นะคะ เราจะต้องเลือกซื้อตามอะไร ให้ดู เขาบอกว่าให้ดูขนาดของหน้าจอคอมฯ เพราะฉะนั้น เครื่องของเด็ก ๆ ก็เลยค่อนข้างตัวใหญ่ เครื่องมือจะตัวติ๊งหนึ่ง เพราะแม่ใช้ไอ้นั่น Notebook นะ Notebook จอมันเล็ก ก็เลยใช้ตัวนี้นะคะ ของแม่จะตัวเล็กหน่อย คือ เวลาเราซื้อตัว Pen Mouse มาใช้ นี่ให้ดูตัวขนาดของจอ ราคาจะไม่แพงมาก แต่ถ้าใครพอมีทุนทรัพย์นะคะ ทุนทรัพย์นะคะ ก็แนะนำว่าถ้าไม่ใช้ Tablet ไปเลย ก็ใช้ Pen Display จะดีกว่านะคะ มันจะวาดง่ายกว่า เพราะมันจะเห็น ต่อไปนะคะ ตัวต่อไป ตัวต่อไปที่เด็ก ๆ ควรรู้ไหว เผื่อวาดไปแล้วโอเคเรามามุ่งทำภาพดิจิทัล เพราะยุคใหม่นี่ ภาพดิจิทัลขายได้นะลูก สามารถนำผลงานไปขายได้นึกออกนะ เพราะฉะนั้น ถ้าใครวาดแล้วมีแนวโน้มว่าเราสามารถสร้างรายได้จากการวาดรูปดิจิทัลนี่ แนะนำว่าในอนาคตต่อไปอาจจะไปเลือกใช้ Tablet หรือสมาร์ตโฟนที่มีปากกามัจสะดวกยิ่งขึ้นเดี๋ยวลองมาดู Tablet คือ ถ้าไม่นับ iPad แล้ว iPad ก็เป็น Tablet แต่เป็นของระบบปฏิบัติการ iOS ใช่ไหมคะ เพราะ iPad น่ะ ราคาจะค่อนข้างสูง แต่ถ้าในอนาคตเด็ก ๆ มีทุนทรัพย์ ก็ใช้ iPad เลย เขาก็วาด ของ iPad น่ะ วาดง่าย เพราะปากกาของ iPad มันวาดได้เริศมากเขาบอกนะคะ แต่มีตัวอื่นเช่นของ Huawei Metapad นะคะ อย่างนี้นะคะ ก็คือให้ดูนะคะ ให้ดูว่านี่ เพราะถ้าอย่างนี้มันหมายถึงเด็ก ๆ สามารถวาด วาดลงในบนหน้าจอได้ แต่มันจะแตกต่างจาก Pen Display ก็คือมันไม่ต้องมาต่อพ่วงกับคอมพิวเตอร์ นึกออกไหม ตัวนี้คือวาดบนตัว Tablet เลย ไม่ต้องมาต่อพ่วงอุปกรณ์แล้วก็โปรแกรมที่ใช้ที่รองรับอุปกรณ์ประเภท Tablet นะคะ ก็คือถ้าใช้ระบบปฏิบัติการ Android ไอ้แอปฯ ตัวที่เราจะใช้ก็จะรองรับระบบปฏิบัติการอยู่นะคะ ก็จะมีของ Galaxy ที่เขาทำ Tablet นะคะ ของ MAC ก็คือ iPad อยู่แล้วนะคะ นี่ Apple iPad แต่ iPad มันจะมี 2 รุ่น ก็คือ iPad air ราคาไม่สูงมาก ถ้ามีกำลังทรัพย์ ใช้ iPad Air ก็ได้ ตอนนี้กำลังเล็งอยู่ว่ากำลังจะใช้ iPad Air หรือ iPad Pro นะคะ แล้วก็มียี่ห้ออะไรนี่ T Clash ก็ยังไม่เคยใช้นะคะ ราคาไม่เกิน 5,000 บาท iPad pro นี่เห็นไหม บอกเลยว่าอัปเกรดงานกราฟิกเห็นไหมคะ iPad Pro ชื่อก็บอกอยู่แล้วนะคะ ตัวนี้น่าสนนะคะ แล้วก็มีตัวอื่น ๆ เด็ก ๆ สามารถไป… อะไรน่ะ ตัดสินใจเองไม่ได้ ปกติเวลาแม่ตัดสินใจไม่ได้ เทคโนโลยี ใช้วิธีไปดูเขารีวิว รีวิวและแนะนำนะ ตัวไหนดี ดูเยอะ ๆ ดูหลาย ๆ คนก่อนจะตัดสินใจซื้อนะคะ เพราะถ้าซื้อมาแล้วน่ะมันต้องใช้ให้คุ้มนะคะ เพราะฉะนั้น ถ้าเราตัดสินใจไม่ถูกจะเลือกตัวไหน ไปนั่งดูรีวิวเขาแล้วกันนะคะ ค่อย ๆ ดูไปอย่ารีบร้อน ของที่เป็นเทคโนโลยีเพราะเหมือนตระกูล ios นี่เขาอัปฯ เร็วปานติดจรวดนะ บางทีครึ่งปีไม่ถึง 6 เดือนเปลี่ยนเวอร์ชันแล้วนะคะ ไม่อย่างนั้นมันจะมีความรู้สึกว่าเพิ่งซื้อไปเสียดายจังอะไรอย่างนี้นะคะ และตัวสุดท้ายนะคะ ถ้ามีโอกาสนะ ประเภทที่เป็นสมาร์ตโฟนแล้วมีปากกาด้วย มันก็จะเล็กลงมาจาก Tablet หน่อยนะ แล้วก็… คือ ถ้าสมาร์โฟนธรรมดามันจะไม่มีปากกามันก็จะวาดยากนะ แต่ถ้าสมาร์ตโฟนแล้วมีปากกามันก็จะวาดง่าย คือ ไอ้ตัวที่คนนิยมใช้ในรุ่นก่อน ๆ ก็จะเป็นของ Samsung น่ะ ตระกูลโน้ททั้งหลาย รุ่นใหม่ ๆ น่ะ ยิ่งโดยเฉพาะของจีนน่ะ สมาร์ตโฤนของจีนน่ะนะคะ ราคาก็ไม่แพงมาก อย่าง Huawei น่าลอง ๆ เดี๋ยวไปเช็กราคาก่อน น่าสนใจราคาจะไม่ค่อยสูงมาก อาจจะ เด็ก ๆ อาจจะมีทุนทรัพย์ได้นะคะ ลองดูกัน สีก็โดนใจ มีสีม่วงด้วย นะคะ ตัวนี้มันก็จะคล้าย ๆ กับ ถ้าเราใช้ Tablet นะ แต่ขนาดจะเล็กมาหน่อยนะคะ ก็คือ 2 รุ่งหลัง ๆ นี่ก็คือให้นึกถึงว่าถ้าเราวาดแล้วพัฒนาฝีมือแล้วเราวาดลักษณะเหมือนกับเราใช้ Pen Mouse PePen Display แล้วคล่องนี่ มันจะดีมากเลยแบบนี้ มันจะเวิร์กมากเลยนะคะเด็ก ๆ ก็คืออัปเกรดน่ะ อัปเกรดฝีมือ พัฒนาฝีมือเสียก่อน โอเคนะคะ นั่นคืออุปกรณ์ที่ถ้าเราวาดภาพดิจิทัลนี่ เราควรจะมีนะคะ แต่ไม่ใช่ว่าต้องมีครบทุกตัวนะ ให้เลือกอย่างใดอย่างหนึ่งก่อน เหมือนตอนนี้งบเรามีจำกัดเราก็เลยซื้อเป็นแบบ Pen Tablet ให้ใช้นะคะ วาดง่าย ๆ เหมือนกัน หลักการวาดมันเหมือนกัน ก็คือถ้าเราใช้ตัวนี้เป็นนี่ เราจะไม่เสียดายที่ไปซื้อตัวที่ราคาสูงมาใช้ เพราะเริ่มใช้คล่องมันก็จะเริ่มรู้สึกว่ามันใช้ดีนะคะ นั่นคืออุปกรณ์นะคะ มาดูส่วนต่อมาค่ะ โปรแกรมที่จะใช้วาดแต่เดิมโดยปกตินี่ ก็จะพาใช้แค่… เดี๋ยวเข้าไปดูในเว็บ</w:t>
      </w:r>
    </w:p>
    <w:p>
      <w:pPr>
        <w:pStyle w:val="BodyText"/>
      </w:pPr>
      <w:r>
        <w:t xml:space="preserve">(ไซต์)เลย ปกติครั้งก่อน ๆ ที่แม่พาวาดนะคะ ในยุคก่อน ๆ จะเป็นโปรแกรม Adobe illustrator ส่วนใหญ่จะใช้ Illustrator จะเป็นเปลืองทรัพยากร Photoshop ให้ระดับมืออาชีพที่เขาส่งเข้าโรงพิมพ์เขาไปใช้เถอะนะคะ เรามือสมัครเล่นแล้วเมื่อวานนี้ก็ลองค้นข้อมูลนะคะ ว่าถ้าเป็นเด็กยุคใหม่นี่เขาเรียนด้วยอะไรกัน ด้วยโปรแกรมอะไรกัน ก็จะมีหลายตัวนะคะ ก็ดูในรีวิวว่าว่าเขาจัดอันดับให้ 10 อันดับ อันดับที่ 1 ชื่อ Epic pen มันจะมีแค่เหมือนวาดแล้วก็ระบายสีธรรมดาไม่มีลูกเล่นอะไรเยอะนะคะ อีกตัวต่อมา ชื่อ ก็จะเป็นแอปฯ น่ะ มันจะเป็นทั้งแอปฯ แล้วก็คือถ้าแต่เดิมถ้านึกถึงแอปพลิเคชันจะนึกถึงว่าลงในสมาร์ตโฟนหรือมือถือนะ แต่เดี๋ยวนี้เขาพัฒนามาว่าให้ใช้ในคอมฯ ได้ด้วย เหมือนให้ลองใช้ในคอมก่อน ถ้าถูกใจก็ค่อยไปเหมือนที่บอกน่ะ พอเราเลือกใช้ Pen Mouse แล้ว ก็เปลี่ยนไปใช้ Tablet หรือสมาร์ตโฟนอย่างนี้นะคะ ก็จะมี… วิธีเลือก วิธีเลือกใช้แม่ไม่ได้เลือกอะไรพิศดาลเลย เห็นไหมคะ ในตารางมันจะมีไอ้ตรงช่องที่ 3 น่ะ ราคา ที่เราเลือกใช้โปรแกรม เราใช้โปรแกรมที่ไม่เสียเงิน ว่าอย่างนั้นเถอะ เพราะถ้าเมื่อไหร่ที่เราใช้โปรแกรมที่เสียเงินนี่ มันจะมีค่านั่นค่านี่จุกจิกนะคะ ซึ่งมันเป็นไปไม่ได้ แล้วทีนี้ตัวที่เราเลือกใช้นะคะ ที่เราจะเลือกใช้ในวันนี้นี่ ตอนแรกไปเล็ง ตัวที่ 1 นี่ นี่ที่เป็นดินสอสีส้ม ๆ Auto Desk ก่อนหน้านั้นน่ะ ใน PC มันให้ใช้ฟรี แต่เดี๋ยวนี้ น่าจะคนฮิตใช้เยอะหรืออย่างไรไม่รู้ ไอ้ตัวแอปนี้ แอป Sketbook น่ะ แต่ปรากฏว่าใน PC กลายเป็นมันใช้ชื่อว่า Sketbook Pro ขึ้นมาทันทีนะคะ เสียสตางค์นะคะ แต่ถ้าลงในมือถือนะคะ พวกสมาร์ตโฟรพวก Tablet น่ะ ก็จะฟรีอยู่นะคะ โอเคนะ ก็เลยมาเล็งใส่ตัวที่ 3 ค่ะ ที่เป็นรูปหยดน้ำแล้วก็มีสี 3 สีนี่ ตัวนี้นะคะ ตัวนี้ชื่อว่า Mini bangPen เป็นของญี่ปุ่น ตรงนี้เด็ดตรงตรงวาดการ์ตูนด้วย วาดการ์ตูนเหมือนแนวการ์ตูนญี่ปุ่นน่ะ มันมีฟังก์ชันแบบให้วาดการ์ตูนเลย เฉพาะเลย ตัวนี้แม่เข้าไปดูแล้วเครื่องมือเครื่องไม้ก็จะคล้าย ๆ กับ Photoshop ไอ้นั่น่ Illustrator ก็คือมีแถบเครื่องมือ มีเมนูให้เลือกใช้เยอะแยะ แล้วเด็ดกว่าเขาอีกน่ะ ลองแล้ว ลองเล่นแล้วเหมือนกัน เวิร์ก ๆ ๆ ตัวนี้ ก็เลยเลือก MediBang นะคะ เมื่อพูดถึงตัวนี้แล้ว สิ่งที่จะตามมาก็คือเราจะเอามาลงไว้ในเครื่องของเรา ถ้าใครมีเครื่องแล้วจะเอาไปลงใช้เองนะคะ มีโน้ตบุ๊กก็ให้ดาวน์โหลดได้ที่นี่ ดูนะคะ ว่าไปที่ไหน นี่คือโปรแกรมที่เราจะใช้ในการวาดภาพดิจิทัลวันนี้นะคะ มันชื่อว่า MediBang ไม่ใช่ bank นะ เพราะอะไร มันเป็นแอป</w:t>
      </w:r>
    </w:p>
    <w:p>
      <w:pPr>
        <w:pStyle w:val="BodyText"/>
      </w:pPr>
      <w:r>
        <w:t xml:space="preserve">(พลิเคชัน)ของญี่ปุ่นเขาพัฒนามา คำว่า</w:t>
      </w:r>
      <w:r>
        <w:t xml:space="preserve"> </w:t>
      </w:r>
      <w:r>
        <w:t xml:space="preserve">“</w:t>
      </w:r>
      <w:r>
        <w:t xml:space="preserve">B-a-n-g</w:t>
      </w:r>
      <w:r>
        <w:t xml:space="preserve">”</w:t>
      </w:r>
      <w:r>
        <w:t xml:space="preserve"> </w:t>
      </w:r>
      <w:r>
        <w:t xml:space="preserve">มันจะอ่านว่า</w:t>
      </w:r>
      <w:r>
        <w:t xml:space="preserve"> </w:t>
      </w:r>
      <w:r>
        <w:t xml:space="preserve">“</w:t>
      </w:r>
      <w:r>
        <w:t xml:space="preserve">บัง</w:t>
      </w:r>
      <w:r>
        <w:t xml:space="preserve">”</w:t>
      </w:r>
      <w:r>
        <w:t xml:space="preserve"> </w:t>
      </w:r>
      <w:r>
        <w:t xml:space="preserve">นะคะ เด็ก ๆ Google เลย แล้วพิมพ์ตามนี้เลย ตกไป 1 บรรทัด ไอ้ตัวสุดท้าย คือคำว่า Download นะคะเด็ก ๆ เดี๋ยว ๆ ขยายหน้าต่างก่อน ทำไมน้องหลุดบรรทัดไปล่ะนี่ เอาใหม่ ๆ เดี๋ยวขึ้นให้ใหม่นะ เห็นอยู่นะ โอเคไหม https เข้าเลย เดี๋ยวเราจะเข้าพร้อมกัน เราต้องไปโหลดโปรแกรมมาติดตั้งก่อนนะคะ มันถึงจะใช้ได้ เพราะฉะนั้น พิมพ์ตามนี้เลย เข้าที่ Chrome ใช่ไหม แล้วช่อง IP Addess น่ะ พิมพ์นี่ Medibang-paint ขีดกลางนะคะ Paint แล้วก็ขีดกลางแล้วก็ pro.en.soft… softonic.com เพื่อจะเข้าไปหน้าดาวน์โหลดโปรแกรมนี่ ในหน้านี้ พอกด Enter ปุ๊บ ถ้าเข้าได้มันจะเข้ามาหน้านี้นะจ๊ะ เดี๋ยวเปิดลิงก์ไว้ให้ใหม่ โอเคไหม พิมพ์ตามนี้เลยก็ได้นะเด็ก ๆ ตามลิงก์ที่ Dowload Here นี่ มันเข้าไปหน้าเว็บฯ ที่บอก ใครที่… ใครที่เปิดเข้าในหน้านี้ได้แล้วนะคะ เด็ก ๆ คลิกที่ Free Download ได้เลย เห็นไหมมันบอกฟรีนะ โหลดให้ฟรี คลิกเลยค่ะ กดผิด ไปกด Free Opera ทำไม นี่นะคะ ถ้าเขาก็จะวิ่งขึ้นมาแล้วตัวโปรแกรมมันจะอยู่ตรงนี้เห็นไหมจะมีชื่อ MediBang Paint นะ นะคะ คลิกดาวน์โหลดเสร็จ ได้ไฟล์มาปุ๊บ ให้ดับเบิลคลิกเพื่อเราจะติดตั้งนะคะ ถ้าไฟล์ที่ได้ดาวน์โหลดเสร็จแล้วเห็นไหม ให้ดูที่มุมทางขวาของเรานะคะ ถ้าไฟล์ที่เราโหลดนี่ ให้ดับเบิลคลิก 2 ครั้ง กดดับเบิลคลิกเพื่อติดตั้งโปรแกรม กด นี่มันก็จะขึ้นมาถามแบบนี้นะคะ เราก็คลิกใช่ไป นี่ เห็นไหมคะ ก็จะเข้าสู่ขั้นตอน มันจะขึ้นหน้านี้มา มันบอกว่า Select ภาษา เลือกภาษา เอาอังกฤษน่ะ สวัสดีค่ะ เอาอังกฤษ เอาอังกฤษ เพราะอะไร หัดภาษาอังกฤษไปด้วย แม่ไม่ชอบพอมาแปลงเป็นไทยทีไร ชื่อแบบออกจะเยิ่นเย้อ ชื่อออกจากเยิ่นเย้อ สู้เป็นศัพท์ภาษาอังกฤษไปเลยดีกว่านะคะ เราคลิก OK นะคะ ถ้าขึ้นมาถามว่าเลือกภาษาอะไร เราก็เลือกอังกฤษ เราก็คลิก OK เลยนะคะเด็ก ๆ แล้วมันก็ถามต่อ ก็คือประมาณว่าเครื่องเรานี่่มี Visual + เราตอบ Yes คลิก Yes เลยนะคะ ใช่ คลิกไป แล้วก็รอแป๊บหนึ่ง มันจะขึ้นมาอย่างนี้ วิ่งเลย ถ้ามันไม่มีน่ะ มันจะไปหาไง หาโปรแกรมมานะคะ อาจจะต้องรอ แต่ถ้าใครมีแล้วมันก็จะไอ้นั่นไป ยกมือแล้ว ตอนนี้นะคะ มันจะขึ้น Error มานะคะ กดตกลงแล้วมันจะไปต่อไหม นี่แสดงว่ามันหา Visual C ไม่เจอใช่หรือเปล่า เดี๋ยวเราลองไปดูใน… ตอนอยู่บ้านกับตอนนี้ไม่เหมือนกันนะคะ ดูที่แผงควบคุมให้ไปที่แผงควบคุม แล้วก็ไปที่โปรแกรมนะ ลองดูนี่ไง Visual C ก็มีแล้วนี่ โอเค แล้วเช็กว่าเรามีเมื่อกี้มันถามเวอร์ชันไหนนะ เดี๋ยวดูก่อนนะ ใหม่สิ ใช่แล้ว ภาษาอังกฤษแล้ว C+ Microsoft Visual C leas st Bu Package Do you want to install เราบอกว่าใช่ เรา Install มัน แล้วมันขึ้นว่าinstall ไม่ได้ Result Resal ที่ 130 โอเค จะไม่ยอมให้เราติดตั้งหรือไม่นะ ทำไมเครื่องอยู่บ้านเราใช้ได้ล่ะ เดี๋ยวแก้ปัญหากันก่อนนะคะ ตกลง เด็ก ๆ ให้เด็ก ๆ ไปที่ Microsoft visual r-e-d Red เห็นไหมคะ เราจะลองคลิกที่อัปเดตก่อน เปลี่ยนแปลงน่ะ ลองให้มันอัปเดตก่อนนะคะ เน็ตเราเปิดอยู่นะ เราจะลองให้มันอัปเดตให้ ใช่ ถ้าไม่ได้เดี๋ยวเราจะถอน ถอนมันออกแล้วลงใหม่ ดูมี่ขึ้นด้านหลังว่า r-e-d นั่นไง Setup Success เดี๋ยวเราลองติดตั้งใหม่ ยัง Fail อยู่ เพราะฉะนั้น ถอนเลยครับ อย่าช้า เพราะมันบอกว่า Error กับตัวเดิม เราจะไปที่ถอนการติดตั้งโปรแกรมนะคะ แล้วก็เลือกไอ้ตัว โอ้โห อย่างเยอะ 2008 มีหลายตัวด้วยนะ อัปจนหมดทุกตัวแล้วนี่ ครบทุกตัวแล้วนี่ ใช่ ๆ ๆ ถอนแล้วติดตั้งใหม่ เอาตัว… จะให้ Repair ทุกอันเลยหรือ ล่าสุด คือ 2000 เท่าไรนี่ 2017 คือล่าสุดใช่ไหม เพราะฉะนั้น เราจะถอนตัวสุดท้ายนี่ล่ะ เราจะถอดตัวล่าสุด เลือก Uninstall นะเด็ก ๆ ก็ต้องรอแป๊บหนึ่ง ถอนเสร็จ Close แล้วเราก็ไปกดไอ้ติดตั้งโปรแกรม MediBang เราใหม่ พร้อมแล้วนะ ดูสิว่าจะเกิดอะไรขึ้นอีก จะ Error อีกไหม Result ขอใช้ตัวช่วย แม่อยู่บ้านไม่เห็นเป็นน่ะ เป็นทุกเครื่องเลยใช่ไหมนี่ อยู่บ้านไม่เป็นนะคะ เดี๋ยวแป๊บหนึ่ง ขอแก้ มันเป็น Package เลยน่ะ Les’t dis Last Support Visual C คลิกเลย จะลองดูแล้วนะคะ เดี๋ยวขอลองก่อน Last Support เวอร์ชันแล้วนะ จะได้ไหมจ้ะ Install สิคะ รออะไร 2015 นี่ล่าสุด Yes ขอลองแป๊บหนึ่งนะ ให้เด็ก ๆ ลองเข้าไปค้นนะคะ ค้นหา Visual ไอ้ C++ Restibute no astive was takkan As system reboot Restart เลย โอเคจัดไป ของ Restart แป๊บหนึ่งนะครับ จะเคลียร์แพคเกจเดิมให้ หรือเครื่องเราจะเก่าไป ไม่นะ หรือจะเก่าเกิน มาแล้ว ขอลองใหม่นะคะ ขอลองใหม่นะคะ This PC Download ได้ไหมทีนี้ อัปเดต C+ แล้วนะคะ ยังไม่ขึ้น หมุนอยู่ ๆ ยังหมุนอยู่ เป็นตัวไหน แสดงว่าได้แล้วสิ ใช่ มาอีกแล้ว ไม่ได้ Rusult 163B คืออะไรนะ 16 เท่ากับ 163 เดี๋ยวขอดู ขอดูคุณสมบัติเครื่องก่อนนะคะ ไม่ควรเป็นเลย อะไรมาเพียบเลย คืออะไรนี่ มาจากไหนนี่ เครื่องเรายังฃติดอยู่เลย อย่างเคือง มีแล้วหรือ ถ้ามีแล้วลองค้นคำว่า M-e… มันไม่มี ยังไม่ขึ้น มันขึ้นว่าอย่างไรนะ เป็นภาษาไทยหรือ อะไรนะ เดี๋ยวลองเปิดดูก่อนเด้อ เป็นภาษาไทยอีกต่างหากนะ โอเค นะคะ สรุปว่าปรากฏมันมีแล้วด้วยในเครื่อง แล้วชื่อดันเป็นภาษาไทยครับ ไม่ได้ใช้ชื่อว่าเป็น MediBang เพราะฉะนั้น มันคือตัวเดียวกันนะ เด็ก ๆ แล้ว แต่ชื่อ ดังนั้น ให้จำว่าครั้งหน้า ครั้งหน้าถ้าเราจะใช้โปรแกรม โปรแกรมนี้จะมีชื่อเป็นภาษาไทยด้วยว่า</w:t>
      </w:r>
      <w:r>
        <w:t xml:space="preserve">“</w:t>
      </w:r>
      <w:r>
        <w:t xml:space="preserve">ระบายสี 3D</w:t>
      </w:r>
      <w:r>
        <w:t xml:space="preserve">”</w:t>
      </w:r>
      <w:r>
        <w:t xml:space="preserve"> </w:t>
      </w:r>
      <w:r>
        <w:t xml:space="preserve">ไอ้ MediBang นี่ แปลเป็นไทยให้ด้วยนะ นะคะ โอเคแล้วก็ให้เราไปเสียเวลาติดตั้ง แล้วก็ไม่ได้ก็ถามนั่นถามนี่อยู่ โอเค ตัวนี้นะ ทีนี้เด็ก ๆ ลองเปิดค่ะ Double click เพื่อเปิดโปรแกรมนี้ เพื่อเราจะเข้ามาสู่เนื้อหาต่อไป ก็คือ… ติดตั้งเสร็จแล้วพอเปิดเข้ามา นี่ ๆ นี่ ๆ มันจะเข้ามาหน้าจอวาดอย่างนี้นะคะ ก่อนอื่น Tutorial เพื่อจะดูก็ได้ ลองดูก่อน</w:t>
      </w:r>
    </w:p>
    <w:p>
      <w:pPr>
        <w:pStyle w:val="BodyText"/>
      </w:pPr>
      <w:r>
        <w:t xml:space="preserve">[เสียงวีดิทัศน์]</w:t>
      </w:r>
    </w:p>
    <w:p>
      <w:pPr>
        <w:pStyle w:val="BodyText"/>
      </w:pPr>
      <w:r>
        <w:t xml:space="preserve">(อาจารย์สุธิรา) เขาใช้ตัวนี้นี่ เขาใช้เมาส์ปากกาที่เป็น เป็น Pen Display ถ้า Pes Display น่ะ วาดไปที่จอได้ นึกออกนะ เห็นไหมคะ เมาส์เป็นเมาส์ปากกาน่ะ เด็ก ๆ ดู เทคโนโลยีมันเริ่มล้ำ เราก็ต้องตามเขาไปนะคะ ใช้เมาส์ธรรมดาไม่ได้ เราก็ต้องใช้เมาส์ปากกานี่ เห็นไหมคะ สำหรับสร้างชิ้นงานดูพอให้เห็น Stop แล้วก็ปิด สิ่งที่จะต้องทำ ก็คือเป็นภาษาไทยอีกแล้วน่ะ ใหม่เราจะต้องคลิกใหม่ ก็คือสร้างเอกสารใหม่นั่นเองนะคะเด็ก ๆ คลิกไป 1 ที เขาก็จะมีพื้นที่มาให้นะคะ ไม่ ดูแล้วคนละตัว แต่น่าจะใช้ได้ ลองดู แล้วให้เด็ก ๆ ใช้เมาส์ปากกาเป็นตัวเลือก วิธีการ ก็คือดูหน้าจอแล้วจับเมาส์จิ้มไปยังตำแหน่งให้นึกถึงนะ ในหน้าจอในคอมฯ ก็ไปเทียบกับแผ่นในบอร์ดเลยได้ยินไหม พี่อี๊ดไม่ได้ยิน ได้ยินอยู่นะคะ นึกว่าไม่ได้ยิน โอเค นะคะ ทีนี้สิ่งที่เราจะเลือกใช้ก็คือเห็นไหมคะ อยู่ทาง… ซ้ายมือ ขวามือ อยู่ทางขวามือนะคะ เครื่องมือ เห็นไหม หัวปากกาน่ะ เห็นไหมคะ มีให้เลือกหลายแบบ เด็ก ๆ ลองจิ้มอันที่ 1 แล้วลองวาด เราจะดูเส้น นึกออกหรือเปล่าแล้วก็ขีดเส้น 1 เส้นจิ้มให้ครบทุกหัวเลย นึกออกเปล่าลูก เพื่อจะดูว่าถ้าเราเลือกแบบที่ 1 เส้นมันเป็นลักษณะไหน แบบที่ 2 หัวปากกาแบบที่ 2 เส้นเป็นแบบไหน คือ ก่อนจะใช้ เราจะได้รู้ว่ามันมีหลายเส้น เราจะเลือกใช้เส้นไหนดี หรือเราชอบลักษณะเส้นที่จะใช้วาดนี่แบบไหนนะคะ เพราะฉะนั้น จิ้มลงไป 1 ที ตรงนี้เห็นไหมคะ ตรงบรรทัดที่ 2 เอ๊ย ไม่ใช่บรรทัดที่ 2 ตรงที่มีสไลด์น่ะ เลื่อนสไลด์เห็นไหม มันจะขึ้นคำว่า</w:t>
      </w:r>
      <w:r>
        <w:t xml:space="preserve"> </w:t>
      </w:r>
      <w:r>
        <w:t xml:space="preserve">“</w:t>
      </w:r>
      <w:r>
        <w:t xml:space="preserve">ความหนา</w:t>
      </w:r>
      <w:r>
        <w:t xml:space="preserve">”</w:t>
      </w:r>
      <w:r>
        <w:t xml:space="preserve"> </w:t>
      </w:r>
      <w:r>
        <w:t xml:space="preserve">“</w:t>
      </w:r>
      <w:r>
        <w:t xml:space="preserve">ความทึบ</w:t>
      </w:r>
      <w:r>
        <w:t xml:space="preserve">”</w:t>
      </w:r>
      <w:r>
        <w:t xml:space="preserve"> </w:t>
      </w:r>
      <w:r>
        <w:t xml:space="preserve">ความหนาของตัวเส้น ลองดูนะคะ ลองก่อนลองจิ้ม แล้วก็ลากเส้น ถ้าอยากให้ ยังใช้หัวเดิมนะ แต่แม่จะเพิ่มความหนา เห็นไหม ตรงความหนานี่เห็นไหมคะ นี่เห็นหรือเปล่า นึกออกนะ อยากได้เส้นหนาขนาดไหนนะคะ ใช้เมาส์ปากกานะวาด อันดับแรกฟังโจทย์นะคะ ถ้าไม่เอาเราก็คลิกเลิกทำ คลิกย้อนกลับได้ อันดับแรกเด็ก ๆ เลือกเส้นตัวที่ 1 ก่อนนะคะ เอาขนาดสัก เอาเส้นเล็ก ๆ ก่อน 5 Px หรือ 5 Pixel เส้นที่ 1 นะคะ ขนาด 5 แล้วลองวาด วาดให้เป็นเส้นตรง เข้าใจนะ วาดจากบนลงล่างก่อนนะคะ คือ ลองขีดลงมา บอกแล้วให้เป็นเส้นตรง ตัวเองขีดให้ตรงได้ไหมนึกออกนะ เส้นที่ 1 ขีดดูใช้เมาส์น่ะ ใช้เมาส์ปากกาลองขีดลงมา ลากลงมา เอาเส้นตรงสิลูก แนวบนลงล่าง เดี๋ยวเราจะดูชิ้นงาน ลองคือตอนนี้ต้องหัดใช้เพื่อให้ชำนาญอยากได้เส้นตรงจากหัวปากกาทั้งหมดที่มีอยู่ เข้าใจไหม เพราะฉะนั้น เส้นที่ 1 เลือกหัวที่ 1 เด็ก ๆ ก็ไปเลือกเส้นที่ 2 แล้วก็ทำเหมือนเดิม ก็คือบนลงล่าง เดี๋ยว เส้นตรงเป็นเส้นเบี้ยวไปแล้ว นึกออกนะ ไล่ไปเลื่อย ๆ ค่ะ จะได้เห็นลักษณะของหัวปากกาแต่ละแบบที่เป็นเส้นตรง ข้อกำหนดของเส้นตรงเรา ก็คือให้วาดจากบนลงล่างก่อนนะ แบบที่ 1 นะ ได้กี่เส้นลองวาดสิลูก ลองวาดดูใบเตยลอง ลองเคลียร์ก่อน วาดเส้น ลบ ย้อนกลับก็ได้ ย้อนไป ย้อนอีก ใส่สี โอเคเริ่มให้วาดเส้นตรงนะคะ โดยมีข้อกำหนดว่าต้องวาดในลักษณะ นี่คือการฝึกเวลาเราจะวาดรูปเป็นเราต้องฝึกตามที่แม่บอกก่อน คือให้ได้ทักษะไง คือมันต้องมีทักษะก่อนจากบนลงล่างนี่ เส้นมันจะเป็นอย่างไร มันจะตรงไหมลูก ไม่ตรงใช่ไหม เส้นที่ 1 แล้วลองเปลี่ยนหัวแล้วลองวาดเส้นที่ 2 ถ้าเราฝึกนึกออกไหม จากที่วาดไม่ตรงเดี๋ยวมันจะตรง เข้าใจนะ เพราะฉะนั้น มันจะต้องฝึก จะต้องมีทักษะก่อน แบบที่ 1 ที่แม่บอกก็คือวาดจากบนลงล่าง พอวาดครบทุกหัว เด็ก ๆ ต้องเลือกให้ครบทุกหัว ทุกหัวแปรงด้วยนึกออกนะ มันมีหลายหัวเห็นไหม เราก็จะเห็นลักษณะเส้นด้วยนะคะ อันนี้อะไร ยางลบหรือเปล่า อ๋อ ยางลบ อันนี้เป็นสี ลองวาด ๆ อัน 2 ตัวนี้ ตัวนี้กับตัวนี้ไม่ใช่นะ มันจะมี 1, 2, 3, 4, 5, 6, 7, 8 8 ใช่ไหม 8 หัว 4, 5, 6, 7, 8 เราจะได้ทั้งหมด 8 เส้นนะคะ อันนี้เราจะวาดจากบนลงล่าง กลับกัน แล้วลองวาดจาก… ใช้วิธีวาดจากข้างล่างขึ้นไปข้างบนทุกหัวนะลูก 8 หัวเหมือนเดิม นี่คือการฝึก ฝึกทักษะว่า แล้วเราจะรู้เลยว่า ฝึกจากบนลงล่างแล้วตรง หรือวาดจากล่างขึ้นบนแล้วตรง เขาเรียกว่าอย่างไรน่ะ ความถนัดของแต่ละคน คือเหมือนตอนแรกพอวาดจากข้างบนลงมาเบี้ยว แต่พอวาดจากข้างล่างขึ้นไป ปรากฏตรง เพราะฉะนั้น เขาเรียกเป็นการฝึกทักษะการวาด เพราะฉะนั้น ลองวาดค่ะ เปลี่ยนทางค่ะ ให้ครบ 8 เส้นค่อย ๆ คือการฝึกน่ะ มันไม่ใช่วาดครั้งเดียวแล้วตรง ถูกไหม เพราะเรายังไม่ชินกับพื้นที่ใช่ไหมคะ เรายังไม่ชินกับปากกาที่เราจะวาด เรายังไม่ชินกับทิศทางที่เราจะบังคับนะคะ ไม่ต้องวาดเร็วอาจจะค่อย ๆ วาดครบ 8 เส้นหรือยังลูก ครบไหม เป็นอย่างไร เบี้ยวทุกเส้น อันนี้บนลงล่างหรือล่างขึ้นบน ล่างขึ้นไปข้างบน แล้วบนลงล่างหายไปไหน ลบไปแล้วหรือ แม่ลืมบอก ใบเตยต้องให้เห็นทุกรูปแบบนึกออกไหม จะได้รู้ ก็ไม่ต้องลบอันนี้เปลี่ยนเป็นบนลงล่างใช่ไหม เพราะอันนี้ล่างขึ้นบนเขียนเพิ่ม แต่คนละบรรทัด ทำไมไม่เริ่มหัวแรกเหมือนกันล่ะลูก ค่อย ๆ ลองค่อย ๆ ก่อน ค่อย ๆ วาด ไม่เป็นอะไร คือ นึกออกไหม บางทีมันอาจจะไม่ต้องกดมาก อย่างนี้ เพียงแต่เรายังควบคุมไม่ดีเฉย ๆไ เรามาเมาส์ยังไม่เจออย่างนี้ นึกออกนะ มันก็จะอยู่ไหนนะ เจอแล้วเลื่อนมา มันก็ยังไม่ชิน ก็ค่อย ๆ ไป นึกออกนะลบก่อน บางทีไม่ต้องกดมากนะ นี่คือทักษะที่จะต้องฝึกวันนี้นะคะ มีบนลงล่าง ล่างขึ้นบน แล้วซ้ายไปขวา ขีดเส้น วาดเส้นซ้ายไปขวาดนะคะ เห็นไหม เด็ก ๆ ยังไม่ชินเด็ก ๆ ก็วาดเสียบะเลิ่มเทิ่มเลย ไซซ์ลงนะคะ เพื่อให้เห็นว่าวาดได้ครบนะคะ เดี๋ยวเราเล่นด้วย ๆ อันที่ 1 เดี๋ยววาดใหญ่มาก 1 ขีด เห็นไหม หัวมันใหญ่เราก็ลงไซต์ ตรงนี้นะเด็ก ๆ อย่าลืม ถ้ามันหนาไปก็ลดหัวลง นี่นะคะ วิธีเพื่อไม่ให้มันมีขนาดใหญ่กว่ากัน ที่แม่บอกน่ะ ที่ 1 บอกว่า 5 ใช่ไหม 5 เหมือนกันไหมคะ เราก็กำหนดให้เป็น 5 เหมือนกันเลยนะคะ เป็นเส้นที่ 2 อย่างนี้ ไซซ์มันจะได้เท่ากัน เส้นที่ 2 ใช่ไหม ขนาดเราก็กำหนดเป็น 5 เหมือนกัน ไซซ์จะได้เท่ากันนะคะ มันเป็นภาษาไทย อ๋อ มันเป็นภาษาไทย ถึงว่ามันบอก Out of rang ไซซ์ 5 เหมือนกันนะคะ เส้นจะได้… นี่เห็นไหม เริ่มตรงแล้ว หัดไปเรื่อย ๆ ค่อยเป็นค่อยไปเขาเรียกการหัดน่ะ บางหัวมันเล็กสุดคือ 10 อย่างนี้นะคะ ก็ดู เราเอาเล็กสุดไว้ของแต่ละหัว เปลี่ยนเป็นลากขึ้นบน ชักเบี้ยว ๆนี่เห็นไหม เมื่อมีเปรียบเทียบก็จะ… ซ้ายไปขวา ซ้ายไปขวา ซ้ายไปขวาแบบนี้นะคะ ก็ไล่ไปทีละเส้น ลอง ๆ เป็นการฝึก จากที่วาดไม่ตรง เดี๋ยวมันจะตรง นะคะ ซ้ายไปขวา แล้วก็ลองมาที่ขวาไปซ้าย นี่ มีสบัด มีสบัดนิดหนึ่ง นี่นะคะ เส้นพอแล้ว ลองเปลี่ยนนะคะ เมื่อกี้เส้นตรง ทีนี้ให้วาดเส้นโค้ง โค้งจากล่างขึ้นไปบน จากล่างขึ้นไปบนนะคะ วาดเส้นโค้งนะเด็ก ๆ แบบนี้นะคะ นี่ แบบนี้เส้นโค้งน่ะ ค่อย ๆ วาดนะลูก ใจเย็น ๆ มือใหม่หัดวาด เส้นโค้งนะคะ ค่อย ๆ วาดไป เพราะอะไร เพราะใช้เป็นเมาส์ปากกา ความไวมันจะเร็วกว่าเมาส์ เพราะฉะนั้น ต้องค่อย ๆ นะคะ อย่ารีบ เพราะงานศิลปะเป็นงานที่ต้องใจเย็น ๆ นะคะ เราจะรีบไม่ได้โอเคนะ แล้วอย่างไร เพราะถ้าใช้ในคอม</w:t>
      </w:r>
    </w:p>
    <w:p>
      <w:pPr>
        <w:pStyle w:val="BodyText"/>
      </w:pPr>
      <w:r>
        <w:t xml:space="preserve">(พิวเตอร์)น่ะ แล้วมันไม่ถูกใจ เราลบไปใช่ไหมนะคะ ย้อนกลับไปได้อะไรอย่างนี้นะคะ นี่เห็นไหม เหมือนตอนแรกนี่ อันแรกไม่ตรง ก็เริ่มตรง เห็นไหมคะ เส้นมันก็จะตรงขึ้นน่ะ เหมือนน้ำหนักของมือเราเริ่มจะรู้กับน้ำหนักบอร์ดของปากกานะคะ เส้นมันก็จะได้ความตรง ความโค้ง อะไรอย่างนี้นะ คือเวลาไปดูในรีวิวทำไมเขาวาดได้เลย คือ ก่อนเขาจะวาดได้ขนาดนั้น เขาฝึกทุกวันนะ เพราะฉะนั้น ถ้าเราอยากวาดได้สวยเหมือนเขาเราก็ต้องฝึก ฝึกทักษะพื้นฐานน่ะ แค่ลากน่ะ ลากเส้น ให้นึกถึงสิ เมื่อก่อนเราลากไม่ตรง กลายเป็นเราลากตรง นั่นคือเรารู้แล้ว เพราะฉะนั้น ไม่ต้องฝึกอะไรพิสดารเลย จากไม่ตรงให้มันตรงได้นะคะ จากการวาดน่ะ เรารู้แล้วเราจะควบคุมอะไรเราอย่างไร เส้นจากไม่โค้งนี่ หรือโค้งแบบโค้งมากเกินไปไม่สวย เราก็จะเริ่มรู้ว่าวาดขนาดไหนแล้วมันจะเป็นโค้งแบบเหมือนโค้งแบบครึ่งวงกลมกับแบบเป็นภูเขาก็ไม่ใช่นะคะ ก็คือจะรู้โดยอัตโนมัติ มันต้องใช้การฝึก ทีนี้เดี๋ยวเราจะข้ามไอ้วาด ๆ ไปก่อน ทีนี้เราลองมาดูอย่างอื่นนะคะ เลเยอร์ รูปร่าง อันนี้คือ สะดวกกว่าเมื่อกี้ เพราะอะไร ถ้ามีรูปทรง เช่น วงกลม ให้นึกถึง ก่อนจะเลือกใช้รูปทรง โจทย์ เด็ก ๆ ลองวาดวงกลมด้วยตัวเองก่อน ก่อนจะมาเลือกตัวนี้ย้อนกลับไปที่พู่กันใหม่ เอาหัวแรกเลย แล้วลองวาดวงกลม 1 วง โดยใช้ตัวปากกาหรือพูกันตัวนี้นะคะ มันก็จะไม่ค่อยกลมใช่เปล่า ถ้าเราวาดเอง เห็นหรือเปล่า เพราะถ้าเราวาดบางครั้งวงกลมเรา คือเวลาวาดการ์ตูนเหมือนอยากวาดทรงกลม ก็ไม่จำเป็นต้องกลมเป๊ะนะ มันไม่เหมือนวาดรูปเรขาณิตน่ะ ที่สัดส่วนต้องเป๊ะ แต่ถ้าเรามาใช้เครื่องมือรูปทรงรูปร่างอย่างนี้นะคะ อันแรกก็คือวงกลม คลิกเลือกวงกลมแล้ววาด โดยการกดเมาส์ค้างแล้วลากเห็นไหมคะ เด็ก ๆ จะเอาขนาดใหญ่ ขนาดไหนก็ได้ ปรับขนาดเส้นตรงนี้นะคะ ปรับความโปร่งแสงตรงนี้ เห็นไหม ความโปร่งแสงของเส้นนี่ ในนี้มันบอกอะไร ความทึบ ความทึบของสติ๊กเกอร์ว่าซั่นเด๊โอเค มีวาด 3 มิติด้วย เด็ดน่ะ เวิร์ก ๆ ลอง วาด 3 มิติก็ได้นะเขาบอก นี่จากรูป 2 มิตินี้ เราจะเพิ่มมิติให้เขาน่ะ นี่ เห็นไหม มันขึ้นลักษณะทาง 3 มิติมาว่าอย่างนั้นเถอะ สงสันจะใช้สีจางไปหน่อย ไม่เป็นไรลองได้นะคะ เราลองของเฉย ๆ เห็นเปล่า ๆ ลองนะคะ ลองวงกลม 3 มิติ ดู ๆ มีให้เลือกระดับด้วย จัดว่าเด็ด นะคะ เห็นไหมตัวนี้เวิร์คอยู่ ๆนะคะ เพราะฉะนั้น ถ้าในกรณีที่เราจะวาดรูปทรงแล้วเรามั่นใจว่ามือเราไม่แม่นน่ะ เราก็มาเลือกจากตัวนี้ได้นะคะ พวกเส้น เส้นโค้งอย่างนี้ก็ได้ เห็นไหมใช้การวาดเส้นโค้งนี่เห็นหรือเปล่านะคะ เครื่องมือเยอะอยู่พอสมควร ของวาดวงรีดู วงรี 2 มิติ ลงได้นะคะ จะเอาเอียงกี่องศาเห็นไหมมันจะขึ้นเลของศาให้ดูนะคะ 45 องศา เอา 45 โอเค เพิ่มความหนาให้เส้น ลดทำสีเส้นให้มันจาง ๆ ลงสักหน่อยไม่อยากได้… เติมสีไหม ถ้าจะเติมนะคะ เห็นไหม ก็คลิกเลือกสีที่จะเติมได้ อันนี้รูปทรงนะคะ อันสุดท้าย รูปทรง 3 มิติ ทรงกระบอกจะเห็นชัด นี่ ทรงกระบอกจะเห็นระนาบอย่างนี้เลยนะคะ ไหนดู… ท่อ ๆ ท่อระบายน้ำ ขนมอะไรนะ ไอ้ขนมที่ขนมข้าวโพดใช่เปล่า เดี๋ยวลองใส่สี แก้ไขสีนะคะ ขนมข้าวโพด นั่นไงเหมือนเปล่า ๆ เหมือนขนมเปล่า ทำโมเดล 3 มิติได้ได้ด้วย เจ๋งน่ะ ไปทำ AR ผ่านตัวนี้เลยเรา เยี่ยม ๆ ๆ ๆ นะคะ สำหรับวันนี้เดี๋ยวเวลาที่เหลือนะคะ เด็ก ๆ ลองลองวาดอยากวาดอะไรลงไป 1 ชิ้นงาน วาดลองดู จะวาดเป็นอะไรก็ได้ตามจินตนาการเลยนะคะ ลองใช้ลองวาดด้วยตัวเองน่ะ อย่าเพิ่งไปเลือกรูปทรงนึกออกนะ คือ ตอนนี้อยากให้หัดใช้ปากกาวาด เหมือนเวลาเรียนวิชาศิลปะแล้วครูบอกอยากวาดอะไรวาดลงไปเลยลูก ลองวาดดูนะคะ เปลี่ยนจากวาดในกระดาษมาบนในคอมพิวเตอร์ พอกด Save แล้วจะได้ไฟล์ภาพดิจิทัล พอเสร็จ เซฟ ก็กดไฟล์เซฟธรรมดาไว้ก่อน เรายังไม่ได้นำไปใช้ เราก็ยังไม่ต้องไปเซฟอะไรพิศดาชื่อไว้งานชิ้นี่ 1 ก็ได้ก็แล้วแต่จะตั้งนะคะ โอเคนะ ให้เด็ก ๆ ลองใช้ แล้วทีนี้ถ้าเลิกใช้แล้วก็เก็บอุปกรณ์ใส่กล่องแล้วก็เอาวางไว้หลังห้องนะ พอครั้งหน้ามาเราก็จะมาใช้้เก็บให้เรียบร้อย โอเค เดี๋ยวขอบคุณฝั่งล่ามนะคะ วันนี้พอแค่นี้ค่ะ เพราะว่ามีประชุมค่ะ เพราะว่ามีประชุมเข้ามาสอนก่อนนะคะ</w:t>
      </w:r>
    </w:p>
    <w:p>
      <w:pPr>
        <w:pStyle w:val="BodyText"/>
      </w:pPr>
      <w:r>
        <w:t xml:space="preserve">(พี่การ์ตูน) ของคุณ อ. แม่ กับพี่…</w:t>
      </w:r>
    </w:p>
    <w:p>
      <w:pPr>
        <w:pStyle w:val="BodyText"/>
      </w:pPr>
      <w:r>
        <w:t xml:space="preserve">(อาจารย์สุธิรา) ค่ะ ขอบคุณค่ะ</w:t>
      </w:r>
    </w:p>
    <w:p>
      <w:pPr>
        <w:pStyle w:val="BodyText"/>
      </w:pPr>
      <w:r>
        <w:t xml:space="preserve">(พี่การ์ตูน) ขอบคุณมากค่ะ สวัสดีค่ะ</w:t>
      </w:r>
    </w:p>
    <w:p>
      <w:pPr>
        <w:pStyle w:val="BodyText"/>
      </w:pPr>
      <w:r>
        <w:t xml:space="preserve">(อาจารย์สุธิรา) เด็ก ๆ ลองวาด</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อินเทอร์เน็ตประสานสรรพสิ่ง ปี 2</dc:title>
  <dc:creator/>
  <cp:keywords/>
  <dcterms:created xsi:type="dcterms:W3CDTF">2021-12-23T03:54:56Z</dcterms:created>
  <dcterms:modified xsi:type="dcterms:W3CDTF">2021-12-23T03:5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3 ธันวาคม 2564 เวลา 08.50 น.</vt:lpwstr>
  </property>
  <property fmtid="{D5CDD505-2E9C-101B-9397-08002B2CF9AE}" pid="3" name="subtitle">
    <vt:lpwstr/>
  </property>
</Properties>
</file>